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0-20</w:t>
      </w:r>
      <w:r>
        <w:t xml:space="preserve"> </w:t>
      </w:r>
      <w:r>
        <w:t xml:space="preserve">06:11:3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1c898a9fb1ccb296b7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0-20T06:11:49Z</dcterms:created>
  <dcterms:modified xsi:type="dcterms:W3CDTF">2021-10-20T06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0-20 06:11:39</vt:lpwstr>
  </property>
</Properties>
</file>